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472E3E32" w14:textId="77777777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65B9D41B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SoftUni judge system at </w:t>
      </w:r>
      <w:hyperlink r:id="rId12" w:history="1">
        <w:r w:rsidR="00E77C3A">
          <w:rPr>
            <w:rStyle w:val="InternetLink"/>
          </w:rPr>
          <w:t>https://judge.softuni.or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r w:rsidR="00726F54" w:rsidRPr="00726F54">
        <w:rPr>
          <w:rFonts w:ascii="Consolas" w:hAnsi="Consolas"/>
          <w:b/>
          <w:bCs/>
        </w:rPr>
        <w:t>money_for_care</w:t>
      </w:r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animal_capacity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workers_capacity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r w:rsidRPr="00182492">
        <w:rPr>
          <w:rFonts w:ascii="Consolas" w:hAnsi="Consolas"/>
          <w:b/>
        </w:rPr>
        <w:t>add_animal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hire_worker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fire_worker(worker_name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worker_name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worker_name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ay_workers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>"You payed your workers. They are happy. Budget left: {left_budget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tend_animals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left_budget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animals_status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repr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animals_count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amount_of_lions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lionN}</w:t>
      </w:r>
      <w:r w:rsidR="00526052">
        <w:rPr>
          <w:rFonts w:ascii="Consolas" w:hAnsi="Consolas"/>
          <w:b/>
        </w:rPr>
        <w:br/>
        <w:t>----- {amount_of_tigers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tigerN}</w:t>
      </w:r>
      <w:r w:rsidR="00526052">
        <w:rPr>
          <w:rFonts w:ascii="Consolas" w:hAnsi="Consolas"/>
          <w:b/>
        </w:rPr>
        <w:br/>
        <w:t>----- {amount_of_cheetahs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cheetahN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r w:rsidRPr="004229AE">
        <w:rPr>
          <w:rFonts w:ascii="Consolas" w:hAnsi="Consolas"/>
          <w:b/>
        </w:rPr>
        <w:lastRenderedPageBreak/>
        <w:t>workers_status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repr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workers_count} workers</w:t>
      </w:r>
      <w:r w:rsidR="00526052">
        <w:rPr>
          <w:rFonts w:ascii="Consolas" w:hAnsi="Consolas"/>
          <w:b/>
        </w:rPr>
        <w:br/>
        <w:t>----- {amount_of_keepers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keeperN}</w:t>
      </w:r>
      <w:r w:rsidR="00526052">
        <w:rPr>
          <w:rFonts w:ascii="Consolas" w:hAnsi="Consolas"/>
          <w:b/>
        </w:rPr>
        <w:br/>
        <w:t>----- {amount_of_caretakers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caretakerN}</w:t>
      </w:r>
      <w:r w:rsidR="00526052">
        <w:rPr>
          <w:rFonts w:ascii="Consolas" w:hAnsi="Consolas"/>
          <w:b/>
        </w:rPr>
        <w:br/>
        <w:t>----- {amount_of_vetes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vetN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aretaker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heetah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keeper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lion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tiger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vet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zoo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Cheetia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len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add_animal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hire_worker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tend_animals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pay_workers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Fireing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fire_worker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animals_status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zoo.workers_status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ia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payed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ia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flour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baking_techniqu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24A0F29E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 w:rsidRPr="00B77D34">
        <w:rPr>
          <w:rFonts w:ascii="Consolas" w:hAnsi="Consolas"/>
          <w:b/>
        </w:rPr>
        <w:t>toppings_capacity: int</w:t>
      </w:r>
      <w:r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>– represents the maximum number of toppings the pizza should have.</w:t>
      </w:r>
      <w:r>
        <w:t xml:space="preserve"> </w:t>
      </w:r>
      <w:r w:rsidR="003D6147">
        <w:t>I</w:t>
      </w:r>
      <w:r>
        <w:t xml:space="preserve">f the capacity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's capacity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ict</w:t>
      </w:r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r w:rsidRPr="00B77D34">
        <w:rPr>
          <w:rFonts w:ascii="Consolas" w:hAnsi="Consolas"/>
          <w:b/>
        </w:rPr>
        <w:t>add_topping</w:t>
      </w:r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r w:rsidRPr="00C51662">
        <w:rPr>
          <w:b/>
        </w:rPr>
        <w:t>ValueError</w:t>
      </w:r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r w:rsidRPr="009D6C68">
        <w:rPr>
          <w:rFonts w:ascii="Consolas" w:hAnsi="Consolas"/>
          <w:b/>
        </w:rPr>
        <w:t>calculate_total_weight</w:t>
      </w:r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dough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pizza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topping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tomato_topping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topping_type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weight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ushrooms_topping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topping_type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weight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ozzarella_topping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topping_type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weight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cheddar_topping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epperoni_topping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ite_flour_dough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flour_type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weight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baking_technique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ole_wheat_dough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weight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flour_type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baking_technique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 = Pizza("Margherita", whole_wheat_dough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tomato_topping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ValueError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add_player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team_name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remove_player(player_name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player_name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player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team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print:", p._Player__sprint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dribble:", p._Player__dribble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passing:", p._Player__passing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hooting:", p._Player__shooting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calling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About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 name:", t._Team__name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oints:", t._Team__rating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__class__.__name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price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name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bases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price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milliliters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name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bases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price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grams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5B6648" w14:textId="77777777" w:rsidR="00A11C00" w:rsidRDefault="00A11C00" w:rsidP="008068A2">
      <w:pPr>
        <w:spacing w:after="0" w:line="240" w:lineRule="auto"/>
      </w:pPr>
      <w:r>
        <w:separator/>
      </w:r>
    </w:p>
  </w:endnote>
  <w:endnote w:type="continuationSeparator" w:id="0">
    <w:p w14:paraId="4BB0B077" w14:textId="77777777" w:rsidR="00A11C00" w:rsidRDefault="00A11C0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03FF0D" w14:textId="77777777" w:rsidR="00A11C00" w:rsidRDefault="00A11C00" w:rsidP="008068A2">
      <w:pPr>
        <w:spacing w:after="0" w:line="240" w:lineRule="auto"/>
      </w:pPr>
      <w:r>
        <w:separator/>
      </w:r>
    </w:p>
  </w:footnote>
  <w:footnote w:type="continuationSeparator" w:id="0">
    <w:p w14:paraId="06553DC2" w14:textId="77777777" w:rsidR="00A11C00" w:rsidRDefault="00A11C0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36977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python-oop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59</TotalTime>
  <Pages>3</Pages>
  <Words>2135</Words>
  <Characters>12176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2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0</cp:revision>
  <cp:lastPrinted>2015-10-26T22:35:00Z</cp:lastPrinted>
  <dcterms:created xsi:type="dcterms:W3CDTF">2019-11-12T12:29:00Z</dcterms:created>
  <dcterms:modified xsi:type="dcterms:W3CDTF">2022-08-01T08:39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